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1FFF0" w14:textId="42FF57B9" w:rsidR="0085349F" w:rsidRDefault="00842678" w:rsidP="00AB0542">
      <w:pPr>
        <w:autoSpaceDE w:val="0"/>
        <w:autoSpaceDN w:val="0"/>
        <w:adjustRightInd w:val="0"/>
        <w:spacing w:after="0" w:line="240" w:lineRule="auto"/>
        <w:ind w:firstLine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NGR 1</w:t>
      </w:r>
      <w:r w:rsidR="00E33365">
        <w:rPr>
          <w:rFonts w:ascii="Arial" w:hAnsi="Arial" w:cs="Arial"/>
          <w:b/>
        </w:rPr>
        <w:t>02</w:t>
      </w:r>
      <w:r>
        <w:rPr>
          <w:rFonts w:ascii="Arial" w:hAnsi="Arial" w:cs="Arial"/>
          <w:b/>
        </w:rPr>
        <w:t xml:space="preserve"> Sect </w:t>
      </w:r>
      <w:r w:rsidR="00B76E71">
        <w:rPr>
          <w:rFonts w:ascii="Arial" w:hAnsi="Arial" w:cs="Arial"/>
          <w:b/>
        </w:rPr>
        <w:t xml:space="preserve">       </w:t>
      </w:r>
      <w:r w:rsidR="00E33365">
        <w:rPr>
          <w:rFonts w:ascii="Arial" w:hAnsi="Arial" w:cs="Arial"/>
          <w:b/>
        </w:rPr>
        <w:t xml:space="preserve">Lab </w:t>
      </w:r>
      <w:r w:rsidR="00C132C8">
        <w:rPr>
          <w:rFonts w:ascii="Arial" w:hAnsi="Arial" w:cs="Arial"/>
          <w:b/>
        </w:rPr>
        <w:t>8</w:t>
      </w:r>
      <w:r w:rsidR="00067919">
        <w:rPr>
          <w:rFonts w:ascii="Arial" w:hAnsi="Arial" w:cs="Arial"/>
          <w:b/>
        </w:rPr>
        <w:t>b</w:t>
      </w:r>
    </w:p>
    <w:p w14:paraId="5EE460C5" w14:textId="7A3D6ABE" w:rsidR="00957091" w:rsidRDefault="00091008" w:rsidP="00AB0542">
      <w:pPr>
        <w:spacing w:after="0"/>
        <w:ind w:firstLine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Individual  Canvas submission </w:t>
      </w:r>
    </w:p>
    <w:p w14:paraId="7A614373" w14:textId="2EDFA49C" w:rsidR="00E22753" w:rsidRPr="00A22B5A" w:rsidRDefault="00F3129F" w:rsidP="00AB0542">
      <w:pPr>
        <w:spacing w:after="0"/>
        <w:ind w:firstLine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150</w:t>
      </w:r>
      <w:r w:rsidR="00451F45" w:rsidRPr="00A22B5A">
        <w:rPr>
          <w:rFonts w:ascii="Arial" w:hAnsi="Arial" w:cs="Arial"/>
          <w:b/>
          <w:u w:val="single"/>
        </w:rPr>
        <w:t xml:space="preserve"> points</w:t>
      </w:r>
    </w:p>
    <w:p w14:paraId="00658379" w14:textId="77777777" w:rsidR="009070BE" w:rsidRDefault="009070BE" w:rsidP="009070BE">
      <w:pPr>
        <w:pStyle w:val="Title"/>
        <w:spacing w:after="240"/>
        <w:jc w:val="left"/>
        <w:outlineLvl w:val="0"/>
        <w:rPr>
          <w:b/>
        </w:rPr>
      </w:pPr>
      <w:r>
        <w:rPr>
          <w:b/>
          <w:u w:val="single"/>
        </w:rPr>
        <w:t>Reading assignment</w:t>
      </w:r>
      <w:r w:rsidRPr="0085349F">
        <w:rPr>
          <w:b/>
          <w:u w:val="single"/>
        </w:rPr>
        <w:t>:</w:t>
      </w:r>
      <w:r w:rsidRPr="0085349F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9070BE" w14:paraId="712966EA" w14:textId="77777777" w:rsidTr="00842678">
        <w:trPr>
          <w:trHeight w:val="320"/>
        </w:trPr>
        <w:tc>
          <w:tcPr>
            <w:tcW w:w="4135" w:type="dxa"/>
            <w:tcBorders>
              <w:bottom w:val="single" w:sz="4" w:space="0" w:color="auto"/>
            </w:tcBorders>
          </w:tcPr>
          <w:p w14:paraId="517173A0" w14:textId="397F0D55" w:rsidR="009070BE" w:rsidRPr="00CC6B98" w:rsidRDefault="00842678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r w:rsidRPr="00CC6B98">
              <w:rPr>
                <w:rFonts w:cs="Arial"/>
                <w:b/>
                <w:sz w:val="22"/>
                <w:szCs w:val="22"/>
              </w:rPr>
              <w:t>Lecture Slides</w:t>
            </w:r>
          </w:p>
        </w:tc>
        <w:tc>
          <w:tcPr>
            <w:tcW w:w="5215" w:type="dxa"/>
            <w:tcBorders>
              <w:bottom w:val="single" w:sz="4" w:space="0" w:color="auto"/>
            </w:tcBorders>
          </w:tcPr>
          <w:p w14:paraId="086DA396" w14:textId="5092CDFD" w:rsidR="003F4ACE" w:rsidRPr="00CC6B98" w:rsidRDefault="00DA70AF" w:rsidP="00842678">
            <w:pPr>
              <w:pStyle w:val="Title"/>
              <w:jc w:val="both"/>
              <w:outlineLvl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L0</w:t>
            </w:r>
            <w:r w:rsidR="00740CC6">
              <w:rPr>
                <w:rFonts w:cs="Arial"/>
                <w:b/>
                <w:sz w:val="22"/>
                <w:szCs w:val="22"/>
              </w:rPr>
              <w:t>7</w:t>
            </w:r>
            <w:r w:rsidR="00CB6442">
              <w:rPr>
                <w:rFonts w:cs="Arial"/>
                <w:b/>
                <w:sz w:val="22"/>
                <w:szCs w:val="22"/>
              </w:rPr>
              <w:t>, L08</w:t>
            </w:r>
          </w:p>
        </w:tc>
      </w:tr>
      <w:tr w:rsidR="00842678" w14:paraId="321564C3" w14:textId="77777777" w:rsidTr="00411158">
        <w:trPr>
          <w:trHeight w:val="227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</w:tcPr>
          <w:p w14:paraId="5C5E0C67" w14:textId="5A8D41C5" w:rsidR="00842678" w:rsidRPr="00CC6B98" w:rsidRDefault="005A51A1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r w:rsidRPr="00CC6B98">
              <w:rPr>
                <w:rFonts w:cs="Arial"/>
                <w:b/>
                <w:sz w:val="22"/>
                <w:szCs w:val="22"/>
              </w:rPr>
              <w:t xml:space="preserve">zyBook </w:t>
            </w:r>
          </w:p>
        </w:tc>
        <w:tc>
          <w:tcPr>
            <w:tcW w:w="5215" w:type="dxa"/>
            <w:tcBorders>
              <w:top w:val="single" w:sz="4" w:space="0" w:color="auto"/>
              <w:bottom w:val="single" w:sz="4" w:space="0" w:color="auto"/>
            </w:tcBorders>
          </w:tcPr>
          <w:p w14:paraId="110619B8" w14:textId="2DDC1652" w:rsidR="007005C6" w:rsidRPr="00CC6B98" w:rsidRDefault="00091008" w:rsidP="00B514D8">
            <w:pPr>
              <w:pStyle w:val="Title"/>
              <w:jc w:val="left"/>
              <w:outlineLvl w:val="0"/>
              <w:rPr>
                <w:rFonts w:cs="Arial"/>
                <w:i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C</w:t>
            </w:r>
            <w:r w:rsidRPr="00CC6B98">
              <w:rPr>
                <w:rFonts w:cs="Arial"/>
                <w:b/>
                <w:sz w:val="22"/>
                <w:szCs w:val="22"/>
              </w:rPr>
              <w:t xml:space="preserve">hapter </w:t>
            </w:r>
            <w:r>
              <w:rPr>
                <w:rFonts w:cs="Arial"/>
                <w:b/>
                <w:sz w:val="22"/>
                <w:szCs w:val="22"/>
              </w:rPr>
              <w:t>7</w:t>
            </w:r>
          </w:p>
        </w:tc>
      </w:tr>
      <w:tr w:rsidR="00411158" w14:paraId="24FD1B52" w14:textId="77777777" w:rsidTr="00285F47">
        <w:trPr>
          <w:trHeight w:val="227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</w:tcPr>
          <w:p w14:paraId="0E73B4EA" w14:textId="02DF7EDD" w:rsidR="00411158" w:rsidRPr="00CC6B98" w:rsidRDefault="003C3442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r w:rsidRPr="003C3442">
              <w:rPr>
                <w:rFonts w:cs="Arial"/>
                <w:b/>
                <w:sz w:val="22"/>
                <w:szCs w:val="22"/>
              </w:rPr>
              <w:t>Halterma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3C3442">
              <w:rPr>
                <w:rFonts w:cs="Arial"/>
                <w:b/>
                <w:sz w:val="22"/>
                <w:szCs w:val="22"/>
              </w:rPr>
              <w:t>python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Pr="003C3442">
              <w:rPr>
                <w:rFonts w:cs="Arial"/>
                <w:b/>
                <w:sz w:val="22"/>
                <w:szCs w:val="22"/>
              </w:rPr>
              <w:t>book</w:t>
            </w:r>
            <w:r>
              <w:rPr>
                <w:rFonts w:cs="Arial"/>
                <w:b/>
                <w:sz w:val="22"/>
                <w:szCs w:val="22"/>
              </w:rPr>
              <w:t xml:space="preserve"> </w:t>
            </w:r>
            <w:r w:rsidR="00411158">
              <w:rPr>
                <w:rFonts w:cs="Arial"/>
                <w:b/>
                <w:sz w:val="22"/>
                <w:szCs w:val="22"/>
              </w:rPr>
              <w:t>handout</w:t>
            </w:r>
          </w:p>
        </w:tc>
        <w:tc>
          <w:tcPr>
            <w:tcW w:w="5215" w:type="dxa"/>
            <w:tcBorders>
              <w:top w:val="single" w:sz="4" w:space="0" w:color="auto"/>
              <w:bottom w:val="single" w:sz="4" w:space="0" w:color="auto"/>
            </w:tcBorders>
          </w:tcPr>
          <w:p w14:paraId="07F033BA" w14:textId="459DC278" w:rsidR="00411158" w:rsidRPr="00CC6B98" w:rsidRDefault="00411158" w:rsidP="00B514D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Chapter </w:t>
            </w:r>
            <w:r w:rsidR="00740CC6">
              <w:rPr>
                <w:rFonts w:cs="Arial"/>
                <w:b/>
                <w:sz w:val="22"/>
                <w:szCs w:val="22"/>
              </w:rPr>
              <w:t>9 Lists</w:t>
            </w:r>
          </w:p>
        </w:tc>
      </w:tr>
    </w:tbl>
    <w:p w14:paraId="6CC897CB" w14:textId="77777777" w:rsidR="007C04AD" w:rsidRPr="009A32D8" w:rsidRDefault="007C04AD" w:rsidP="007C04AD">
      <w:pPr>
        <w:ind w:firstLine="0"/>
        <w:rPr>
          <w:i/>
          <w:color w:val="FF0000"/>
        </w:rPr>
      </w:pPr>
      <w:r w:rsidRPr="009A32D8">
        <w:rPr>
          <w:i/>
          <w:color w:val="FF0000"/>
        </w:rPr>
        <w:t>Attention!!</w:t>
      </w:r>
    </w:p>
    <w:p w14:paraId="32AFAFB8" w14:textId="100619EC" w:rsidR="009A32D8" w:rsidRPr="009A32D8" w:rsidRDefault="00C132C8" w:rsidP="007C04AD">
      <w:pPr>
        <w:spacing w:after="80" w:line="240" w:lineRule="auto"/>
        <w:ind w:firstLine="0"/>
        <w:rPr>
          <w:i/>
          <w:color w:val="FF0000"/>
        </w:rPr>
      </w:pPr>
      <w:r>
        <w:rPr>
          <w:i/>
          <w:color w:val="FF0000"/>
        </w:rPr>
        <w:t xml:space="preserve">You are allowed to work in group, but it </w:t>
      </w:r>
      <w:r w:rsidRPr="002B6249">
        <w:rPr>
          <w:i/>
          <w:color w:val="FF0000"/>
          <w:highlight w:val="yellow"/>
        </w:rPr>
        <w:t>is i</w:t>
      </w:r>
      <w:r w:rsidR="00067919" w:rsidRPr="002B6249">
        <w:rPr>
          <w:i/>
          <w:color w:val="FF0000"/>
          <w:highlight w:val="yellow"/>
        </w:rPr>
        <w:t xml:space="preserve">ndividual </w:t>
      </w:r>
      <w:r w:rsidR="00411158" w:rsidRPr="002B6249">
        <w:rPr>
          <w:i/>
          <w:color w:val="FF0000"/>
          <w:highlight w:val="yellow"/>
        </w:rPr>
        <w:t>submission.</w:t>
      </w:r>
      <w:r w:rsidR="00411158">
        <w:rPr>
          <w:i/>
          <w:color w:val="FF0000"/>
        </w:rPr>
        <w:t xml:space="preserve"> </w:t>
      </w:r>
    </w:p>
    <w:p w14:paraId="48C6B432" w14:textId="56C52002" w:rsidR="009A32D8" w:rsidRPr="009A32D8" w:rsidRDefault="008F7ABA" w:rsidP="007C04AD">
      <w:pPr>
        <w:spacing w:after="80" w:line="240" w:lineRule="auto"/>
        <w:ind w:firstLine="0"/>
        <w:rPr>
          <w:i/>
          <w:color w:val="FF0000"/>
        </w:rPr>
      </w:pPr>
      <w:r>
        <w:rPr>
          <w:i/>
          <w:color w:val="FF0000"/>
        </w:rPr>
        <w:t>S</w:t>
      </w:r>
      <w:r w:rsidR="009A32D8" w:rsidRPr="009A32D8">
        <w:rPr>
          <w:i/>
          <w:color w:val="FF0000"/>
        </w:rPr>
        <w:t>ubmit</w:t>
      </w:r>
      <w:r w:rsidR="009A32D8" w:rsidRPr="009A32D8">
        <w:rPr>
          <w:color w:val="FF0000"/>
        </w:rPr>
        <w:t xml:space="preserve"> </w:t>
      </w:r>
      <w:r w:rsidR="009A32D8" w:rsidRPr="009A32D8">
        <w:rPr>
          <w:i/>
          <w:color w:val="FF0000"/>
        </w:rPr>
        <w:t>your Py-file</w:t>
      </w:r>
      <w:r>
        <w:rPr>
          <w:i/>
          <w:color w:val="FF0000"/>
        </w:rPr>
        <w:t>s</w:t>
      </w:r>
      <w:r w:rsidR="009A32D8" w:rsidRPr="009A32D8">
        <w:rPr>
          <w:i/>
          <w:color w:val="FF0000"/>
        </w:rPr>
        <w:t xml:space="preserve"> together with your word/pdf file with screenshots of your</w:t>
      </w:r>
      <w:r w:rsidR="00126F81">
        <w:rPr>
          <w:i/>
          <w:color w:val="FF0000"/>
        </w:rPr>
        <w:t xml:space="preserve"> codes and </w:t>
      </w:r>
      <w:r w:rsidR="009A32D8" w:rsidRPr="009A32D8">
        <w:rPr>
          <w:i/>
          <w:color w:val="FF0000"/>
        </w:rPr>
        <w:t xml:space="preserve"> tests outputs. </w:t>
      </w:r>
      <w:r>
        <w:rPr>
          <w:i/>
          <w:color w:val="FF0000"/>
        </w:rPr>
        <w:t xml:space="preserve">Include any derivations, comments and supplemental notes in your word/pdf files. </w:t>
      </w:r>
    </w:p>
    <w:p w14:paraId="4357F61A" w14:textId="469B2EFD" w:rsidR="00B514D8" w:rsidRDefault="00126F81" w:rsidP="00F52045">
      <w:pPr>
        <w:spacing w:after="80" w:line="240" w:lineRule="auto"/>
        <w:ind w:firstLine="0"/>
        <w:rPr>
          <w:i/>
        </w:rPr>
      </w:pPr>
      <w:r>
        <w:rPr>
          <w:i/>
        </w:rPr>
        <w:t xml:space="preserve">If you are making </w:t>
      </w:r>
      <w:r w:rsidR="007C04AD" w:rsidRPr="00FA4B5C">
        <w:rPr>
          <w:i/>
        </w:rPr>
        <w:t>pictures by the phone –</w:t>
      </w:r>
      <w:r>
        <w:rPr>
          <w:i/>
        </w:rPr>
        <w:t>make sure that it is readable. You</w:t>
      </w:r>
      <w:r w:rsidR="007C04AD" w:rsidRPr="00FA4B5C">
        <w:rPr>
          <w:i/>
        </w:rPr>
        <w:t xml:space="preserve"> will be allowed to resubmit </w:t>
      </w:r>
      <w:r w:rsidR="00F52045" w:rsidRPr="00FA4B5C">
        <w:rPr>
          <w:i/>
        </w:rPr>
        <w:t xml:space="preserve">and reupload </w:t>
      </w:r>
      <w:r w:rsidR="007C04AD" w:rsidRPr="00FA4B5C">
        <w:rPr>
          <w:i/>
        </w:rPr>
        <w:t xml:space="preserve">HW as many times as you want </w:t>
      </w:r>
      <w:r w:rsidR="00F52045" w:rsidRPr="00FA4B5C">
        <w:rPr>
          <w:i/>
        </w:rPr>
        <w:t xml:space="preserve">to </w:t>
      </w:r>
      <w:r w:rsidR="007C04AD" w:rsidRPr="00FA4B5C">
        <w:rPr>
          <w:i/>
        </w:rPr>
        <w:t xml:space="preserve">within the due date/time, only last submission will be graded. </w:t>
      </w:r>
      <w:r w:rsidR="00091008">
        <w:rPr>
          <w:i/>
        </w:rPr>
        <w:t xml:space="preserve">See syllabus for </w:t>
      </w:r>
      <w:r w:rsidR="007C04AD" w:rsidRPr="00FA4B5C">
        <w:rPr>
          <w:i/>
        </w:rPr>
        <w:t>late submissions.</w:t>
      </w:r>
      <w:r w:rsidR="009A32D8" w:rsidRPr="00FA4B5C">
        <w:rPr>
          <w:i/>
        </w:rPr>
        <w:t xml:space="preserve"> </w:t>
      </w:r>
      <w:r w:rsidR="0013074B" w:rsidRPr="00FA4B5C">
        <w:rPr>
          <w:i/>
        </w:rPr>
        <w:t xml:space="preserve">For submission </w:t>
      </w:r>
      <w:r w:rsidR="004B40B7" w:rsidRPr="00FA4B5C">
        <w:rPr>
          <w:i/>
        </w:rPr>
        <w:t xml:space="preserve">you may use this file as template: </w:t>
      </w:r>
      <w:r w:rsidR="0013074B" w:rsidRPr="00FA4B5C">
        <w:rPr>
          <w:i/>
        </w:rPr>
        <w:t>rename file including your name. Do not forget to put your name inside of this file as well.</w:t>
      </w:r>
      <w:r w:rsidR="006047C5" w:rsidRPr="00FA4B5C">
        <w:rPr>
          <w:i/>
        </w:rPr>
        <w:t xml:space="preserve"> </w:t>
      </w:r>
    </w:p>
    <w:p w14:paraId="1CFC2CB5" w14:textId="2E25FCB9" w:rsidR="00126F81" w:rsidRPr="00FA4B5C" w:rsidRDefault="00126F81" w:rsidP="00F52045">
      <w:pPr>
        <w:spacing w:after="80" w:line="240" w:lineRule="auto"/>
        <w:ind w:firstLine="0"/>
        <w:rPr>
          <w:i/>
        </w:rPr>
      </w:pPr>
      <w:r>
        <w:rPr>
          <w:i/>
        </w:rPr>
        <w:t xml:space="preserve">Deliverables: result file with your screen shots and all your py-files  </w:t>
      </w:r>
    </w:p>
    <w:p w14:paraId="4A72078D" w14:textId="61275055" w:rsidR="00067919" w:rsidRDefault="00067919" w:rsidP="00F52045">
      <w:pPr>
        <w:spacing w:after="80" w:line="240" w:lineRule="auto"/>
        <w:ind w:firstLine="0"/>
        <w:rPr>
          <w:i/>
        </w:rPr>
      </w:pPr>
    </w:p>
    <w:p w14:paraId="6EAB633E" w14:textId="441E6C3D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You are tasked with writing </w:t>
      </w:r>
      <w:r w:rsidR="00126F81">
        <w:rPr>
          <w:rFonts w:ascii="Calibri" w:hAnsi="Calibri" w:cs="Calibri"/>
          <w:sz w:val="24"/>
          <w:szCs w:val="24"/>
        </w:rPr>
        <w:t>codes</w:t>
      </w:r>
      <w:r>
        <w:rPr>
          <w:rFonts w:ascii="Calibri" w:hAnsi="Calibri" w:cs="Calibri"/>
          <w:sz w:val="24"/>
          <w:szCs w:val="24"/>
        </w:rPr>
        <w:t xml:space="preserve">. These problems are straightforward but will require you to spend time developing your logic. Complete any </w:t>
      </w:r>
      <w:r w:rsidRPr="00C132C8">
        <w:rPr>
          <w:rFonts w:ascii="Calibri" w:hAnsi="Calibri" w:cs="Calibri"/>
          <w:sz w:val="24"/>
          <w:szCs w:val="24"/>
          <w:highlight w:val="green"/>
        </w:rPr>
        <w:t>3 green</w:t>
      </w:r>
      <w:r w:rsidR="00F3129F">
        <w:rPr>
          <w:rFonts w:ascii="Calibri" w:hAnsi="Calibri" w:cs="Calibri"/>
          <w:sz w:val="24"/>
          <w:szCs w:val="24"/>
          <w:highlight w:val="green"/>
        </w:rPr>
        <w:t xml:space="preserve"> [3x10=30 points]</w:t>
      </w:r>
      <w:r>
        <w:rPr>
          <w:rFonts w:ascii="Calibri" w:hAnsi="Calibri" w:cs="Calibri"/>
          <w:sz w:val="24"/>
          <w:szCs w:val="24"/>
        </w:rPr>
        <w:t xml:space="preserve">, </w:t>
      </w:r>
      <w:r w:rsidRPr="00C132C8">
        <w:rPr>
          <w:rFonts w:ascii="Calibri" w:hAnsi="Calibri" w:cs="Calibri"/>
          <w:sz w:val="24"/>
          <w:szCs w:val="24"/>
          <w:highlight w:val="cyan"/>
        </w:rPr>
        <w:t>3 cyan</w:t>
      </w:r>
      <w:r w:rsidR="00F3129F" w:rsidRPr="00F3129F">
        <w:rPr>
          <w:rFonts w:ascii="Calibri" w:hAnsi="Calibri" w:cs="Calibri"/>
          <w:sz w:val="24"/>
          <w:szCs w:val="24"/>
          <w:highlight w:val="cyan"/>
        </w:rPr>
        <w:t>[3x</w:t>
      </w:r>
      <w:r w:rsidR="00F3129F">
        <w:rPr>
          <w:rFonts w:ascii="Calibri" w:hAnsi="Calibri" w:cs="Calibri"/>
          <w:sz w:val="24"/>
          <w:szCs w:val="24"/>
          <w:highlight w:val="cyan"/>
        </w:rPr>
        <w:t>10</w:t>
      </w:r>
      <w:r w:rsidR="00F3129F" w:rsidRPr="00F3129F">
        <w:rPr>
          <w:rFonts w:ascii="Calibri" w:hAnsi="Calibri" w:cs="Calibri"/>
          <w:sz w:val="24"/>
          <w:szCs w:val="24"/>
          <w:highlight w:val="cyan"/>
        </w:rPr>
        <w:t>=</w:t>
      </w:r>
      <w:r w:rsidR="00F3129F">
        <w:rPr>
          <w:rFonts w:ascii="Calibri" w:hAnsi="Calibri" w:cs="Calibri"/>
          <w:sz w:val="24"/>
          <w:szCs w:val="24"/>
          <w:highlight w:val="cyan"/>
        </w:rPr>
        <w:t>30</w:t>
      </w:r>
      <w:r w:rsidR="00F3129F" w:rsidRPr="00F3129F">
        <w:rPr>
          <w:rFonts w:ascii="Calibri" w:hAnsi="Calibri" w:cs="Calibri"/>
          <w:sz w:val="24"/>
          <w:szCs w:val="24"/>
          <w:highlight w:val="cyan"/>
        </w:rPr>
        <w:t xml:space="preserve"> points]</w:t>
      </w:r>
      <w:r>
        <w:rPr>
          <w:rFonts w:ascii="Calibri" w:hAnsi="Calibri" w:cs="Calibri"/>
          <w:sz w:val="24"/>
          <w:szCs w:val="24"/>
        </w:rPr>
        <w:t xml:space="preserve">, </w:t>
      </w:r>
      <w:r w:rsidRPr="00C132C8">
        <w:rPr>
          <w:rFonts w:ascii="Calibri" w:hAnsi="Calibri" w:cs="Calibri"/>
          <w:sz w:val="24"/>
          <w:szCs w:val="24"/>
          <w:highlight w:val="yellow"/>
        </w:rPr>
        <w:t>3 yellow</w:t>
      </w:r>
      <w:r w:rsidR="00F3129F" w:rsidRPr="00F3129F">
        <w:rPr>
          <w:rFonts w:ascii="Calibri" w:hAnsi="Calibri" w:cs="Calibri"/>
          <w:sz w:val="24"/>
          <w:szCs w:val="24"/>
          <w:highlight w:val="yellow"/>
        </w:rPr>
        <w:t>[3x10=30 points]</w:t>
      </w:r>
      <w:r w:rsidRPr="00F3129F">
        <w:rPr>
          <w:rFonts w:ascii="Calibri" w:hAnsi="Calibri" w:cs="Calibri"/>
          <w:sz w:val="24"/>
          <w:szCs w:val="24"/>
          <w:highlight w:val="yellow"/>
        </w:rPr>
        <w:t>,</w:t>
      </w:r>
      <w:r>
        <w:rPr>
          <w:rFonts w:ascii="Calibri" w:hAnsi="Calibri" w:cs="Calibri"/>
          <w:sz w:val="24"/>
          <w:szCs w:val="24"/>
        </w:rPr>
        <w:t xml:space="preserve"> and </w:t>
      </w:r>
      <w:r w:rsidRPr="00C132C8">
        <w:rPr>
          <w:rFonts w:ascii="Calibri" w:hAnsi="Calibri" w:cs="Calibri"/>
          <w:sz w:val="24"/>
          <w:szCs w:val="24"/>
          <w:highlight w:val="magenta"/>
        </w:rPr>
        <w:t>6 magenta</w:t>
      </w:r>
      <w:r w:rsidR="00F3129F" w:rsidRPr="00F3129F">
        <w:rPr>
          <w:rFonts w:ascii="Calibri" w:hAnsi="Calibri" w:cs="Calibri"/>
          <w:sz w:val="24"/>
          <w:szCs w:val="24"/>
          <w:highlight w:val="magenta"/>
        </w:rPr>
        <w:t>[</w:t>
      </w:r>
      <w:r w:rsidR="00F3129F">
        <w:rPr>
          <w:rFonts w:ascii="Calibri" w:hAnsi="Calibri" w:cs="Calibri"/>
          <w:sz w:val="24"/>
          <w:szCs w:val="24"/>
          <w:highlight w:val="magenta"/>
        </w:rPr>
        <w:t>6</w:t>
      </w:r>
      <w:r w:rsidR="00F3129F" w:rsidRPr="00F3129F">
        <w:rPr>
          <w:rFonts w:ascii="Calibri" w:hAnsi="Calibri" w:cs="Calibri"/>
          <w:sz w:val="24"/>
          <w:szCs w:val="24"/>
          <w:highlight w:val="magenta"/>
        </w:rPr>
        <w:t>x10=</w:t>
      </w:r>
      <w:r w:rsidR="00F3129F">
        <w:rPr>
          <w:rFonts w:ascii="Calibri" w:hAnsi="Calibri" w:cs="Calibri"/>
          <w:sz w:val="24"/>
          <w:szCs w:val="24"/>
          <w:highlight w:val="magenta"/>
        </w:rPr>
        <w:t>6</w:t>
      </w:r>
      <w:r w:rsidR="00F3129F" w:rsidRPr="00F3129F">
        <w:rPr>
          <w:rFonts w:ascii="Calibri" w:hAnsi="Calibri" w:cs="Calibri"/>
          <w:sz w:val="24"/>
          <w:szCs w:val="24"/>
          <w:highlight w:val="magenta"/>
        </w:rPr>
        <w:t>0 points]</w:t>
      </w:r>
      <w:r>
        <w:rPr>
          <w:rFonts w:ascii="Calibri" w:hAnsi="Calibri" w:cs="Calibri"/>
          <w:sz w:val="24"/>
          <w:szCs w:val="24"/>
        </w:rPr>
        <w:t xml:space="preserve"> python files.</w:t>
      </w:r>
    </w:p>
    <w:p w14:paraId="6C28CB99" w14:textId="669EA1A0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5CBC054C" w14:textId="77777777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74179268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1. Python Program to Replace all Occurrences of ‘a’ with $ in a String</w:t>
      </w:r>
    </w:p>
    <w:p w14:paraId="47589A4A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2. Python Program to Remove the nth Index Character from a Non-Empty String</w:t>
      </w:r>
    </w:p>
    <w:p w14:paraId="2D23E220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3. Python Program to Detect if Two Strings are Anagrams</w:t>
      </w:r>
    </w:p>
    <w:p w14:paraId="1837D601" w14:textId="33BF263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4. Python Program to Form a New String where the First Character and the Last Character</w:t>
      </w:r>
      <w:r>
        <w:rPr>
          <w:rFonts w:ascii="Calibri" w:hAnsi="Calibri" w:cs="Calibri"/>
          <w:sz w:val="24"/>
          <w:szCs w:val="24"/>
          <w:highlight w:val="green"/>
        </w:rPr>
        <w:t xml:space="preserve"> </w:t>
      </w:r>
      <w:r w:rsidRPr="00C132C8">
        <w:rPr>
          <w:rFonts w:ascii="Calibri" w:hAnsi="Calibri" w:cs="Calibri"/>
          <w:sz w:val="24"/>
          <w:szCs w:val="24"/>
          <w:highlight w:val="green"/>
        </w:rPr>
        <w:t>have been Exchanged</w:t>
      </w:r>
    </w:p>
    <w:p w14:paraId="3119AF98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5. Python Program to Count the Number of Vowels in a String</w:t>
      </w:r>
    </w:p>
    <w:p w14:paraId="41721BC8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6. Python Program to Take in a String and Replace Every Blank Space with Hyphen</w:t>
      </w:r>
    </w:p>
    <w:p w14:paraId="51A09F06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7. Python Program to Calculate the Length of a String Without Using a Library Function</w:t>
      </w:r>
    </w:p>
    <w:p w14:paraId="1A017B14" w14:textId="135591D9" w:rsidR="00C132C8" w:rsidRDefault="00C132C8" w:rsidP="00C132C8">
      <w:pPr>
        <w:autoSpaceDE w:val="0"/>
        <w:autoSpaceDN w:val="0"/>
        <w:adjustRightInd w:val="0"/>
        <w:spacing w:after="0" w:line="240" w:lineRule="auto"/>
        <w:ind w:left="270" w:hanging="270"/>
        <w:jc w:val="left"/>
        <w:rPr>
          <w:rFonts w:ascii="Calibri" w:hAnsi="Calibri" w:cs="Calibri"/>
          <w:sz w:val="24"/>
          <w:szCs w:val="24"/>
          <w:highlight w:val="green"/>
        </w:rPr>
      </w:pPr>
      <w:r w:rsidRPr="00C132C8">
        <w:rPr>
          <w:rFonts w:ascii="Calibri" w:hAnsi="Calibri" w:cs="Calibri"/>
          <w:sz w:val="24"/>
          <w:szCs w:val="24"/>
          <w:highlight w:val="green"/>
        </w:rPr>
        <w:t>8. Python Program to Remove the Characters of Odd Index Values in a String</w:t>
      </w:r>
    </w:p>
    <w:p w14:paraId="54C8F138" w14:textId="77777777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45DB7632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cyan"/>
        </w:rPr>
      </w:pPr>
      <w:r w:rsidRPr="00C132C8">
        <w:rPr>
          <w:rFonts w:ascii="Calibri" w:hAnsi="Calibri" w:cs="Calibri"/>
          <w:sz w:val="24"/>
          <w:szCs w:val="24"/>
          <w:highlight w:val="cyan"/>
        </w:rPr>
        <w:t>9. Python Program to Add a Key-Value Pair to the Dictionary</w:t>
      </w:r>
    </w:p>
    <w:p w14:paraId="0F524465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cyan"/>
        </w:rPr>
      </w:pPr>
      <w:r w:rsidRPr="00C132C8">
        <w:rPr>
          <w:rFonts w:ascii="Calibri" w:hAnsi="Calibri" w:cs="Calibri"/>
          <w:sz w:val="24"/>
          <w:szCs w:val="24"/>
          <w:highlight w:val="cyan"/>
        </w:rPr>
        <w:t>10. Python Program to Concatenate Two Dictionaries Into One</w:t>
      </w:r>
    </w:p>
    <w:p w14:paraId="62167D34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cyan"/>
        </w:rPr>
      </w:pPr>
      <w:r w:rsidRPr="00C132C8">
        <w:rPr>
          <w:rFonts w:ascii="Calibri" w:hAnsi="Calibri" w:cs="Calibri"/>
          <w:sz w:val="24"/>
          <w:szCs w:val="24"/>
          <w:highlight w:val="cyan"/>
        </w:rPr>
        <w:t>11. Python Program to Check if a Given Key Exists in a Dictionary or Not</w:t>
      </w:r>
    </w:p>
    <w:p w14:paraId="6508388D" w14:textId="2C9C23E3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cyan"/>
        </w:rPr>
      </w:pPr>
      <w:r w:rsidRPr="00C132C8">
        <w:rPr>
          <w:rFonts w:ascii="Calibri" w:hAnsi="Calibri" w:cs="Calibri"/>
          <w:sz w:val="24"/>
          <w:szCs w:val="24"/>
          <w:highlight w:val="cyan"/>
        </w:rPr>
        <w:t>12. Python Program to Generate a Dictionary that Contains Numbers (between 1 and n) in</w:t>
      </w:r>
      <w:r>
        <w:rPr>
          <w:rFonts w:ascii="Calibri" w:hAnsi="Calibri" w:cs="Calibri"/>
          <w:sz w:val="24"/>
          <w:szCs w:val="24"/>
          <w:highlight w:val="cyan"/>
        </w:rPr>
        <w:t xml:space="preserve"> </w:t>
      </w:r>
      <w:r w:rsidRPr="00C132C8">
        <w:rPr>
          <w:rFonts w:ascii="Calibri" w:hAnsi="Calibri" w:cs="Calibri"/>
          <w:sz w:val="24"/>
          <w:szCs w:val="24"/>
          <w:highlight w:val="cyan"/>
        </w:rPr>
        <w:t>the Form (x,x*x).</w:t>
      </w:r>
    </w:p>
    <w:p w14:paraId="076E535D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cyan"/>
        </w:rPr>
      </w:pPr>
      <w:r w:rsidRPr="00C132C8">
        <w:rPr>
          <w:rFonts w:ascii="Calibri" w:hAnsi="Calibri" w:cs="Calibri"/>
          <w:sz w:val="24"/>
          <w:szCs w:val="24"/>
          <w:highlight w:val="cyan"/>
        </w:rPr>
        <w:t>13. Python Program to Sum All the Items in a Dictionary</w:t>
      </w:r>
    </w:p>
    <w:p w14:paraId="2E80DDF8" w14:textId="6F879A5F" w:rsid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cyan"/>
        </w:rPr>
      </w:pPr>
      <w:r w:rsidRPr="00C132C8">
        <w:rPr>
          <w:rFonts w:ascii="Calibri" w:hAnsi="Calibri" w:cs="Calibri"/>
          <w:sz w:val="24"/>
          <w:szCs w:val="24"/>
          <w:highlight w:val="cyan"/>
        </w:rPr>
        <w:t>14. Python Program to Multiply All the Items in a Dictionary</w:t>
      </w:r>
    </w:p>
    <w:p w14:paraId="403A3023" w14:textId="4486AC7A" w:rsidR="00C132C8" w:rsidRDefault="00C132C8">
      <w:pPr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7D93A14E" w14:textId="77777777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1094B5D5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15. Python Program to Find the Largest Number in a List</w:t>
      </w:r>
    </w:p>
    <w:p w14:paraId="34106D58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16. Python Program to Find the Second Largest Number in a List</w:t>
      </w:r>
    </w:p>
    <w:p w14:paraId="753F8EF3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17. Python Program to Put Even and Odd elements in a List into Two Different Lists</w:t>
      </w:r>
    </w:p>
    <w:p w14:paraId="225BF325" w14:textId="77777777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18. Python Program to Merge Two Lists and Sort it</w:t>
      </w:r>
    </w:p>
    <w:p w14:paraId="3C8B9773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19. Python Program to Sort the List According to the Second Element in Sublist</w:t>
      </w:r>
    </w:p>
    <w:p w14:paraId="523DFBC8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20. Python Program to Find the Second Largest Number in a List Using Bubble Sort</w:t>
      </w:r>
    </w:p>
    <w:p w14:paraId="2EF0FBCD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21. Python Program to Sort a List According to the Length of the Elements</w:t>
      </w:r>
    </w:p>
    <w:p w14:paraId="6DF8C0A3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22. Python Program to Find the Union of two Lists</w:t>
      </w:r>
    </w:p>
    <w:p w14:paraId="7B030CE5" w14:textId="1B8C6CD6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  <w:highlight w:val="yellow"/>
        </w:rPr>
      </w:pPr>
      <w:r w:rsidRPr="00C132C8">
        <w:rPr>
          <w:rFonts w:ascii="Calibri" w:hAnsi="Calibri" w:cs="Calibri"/>
          <w:sz w:val="24"/>
          <w:szCs w:val="24"/>
          <w:highlight w:val="yellow"/>
        </w:rPr>
        <w:t>23. Python Program to Find the Intersection of Two Lists</w:t>
      </w:r>
    </w:p>
    <w:p w14:paraId="7538009E" w14:textId="77777777" w:rsidR="00C132C8" w:rsidRDefault="00C132C8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</w:p>
    <w:p w14:paraId="7EFF862C" w14:textId="4B141EDC" w:rsidR="00C132C8" w:rsidRPr="00C132C8" w:rsidRDefault="00C132C8" w:rsidP="00C132C8">
      <w:pPr>
        <w:spacing w:after="80" w:line="240" w:lineRule="auto"/>
        <w:ind w:left="360" w:hanging="360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24. Python Program to Compute Prime Factors of an Integer</w:t>
      </w:r>
    </w:p>
    <w:p w14:paraId="69A53183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25. Python Program to Generate all the Divisors of an Integer</w:t>
      </w:r>
    </w:p>
    <w:p w14:paraId="01696BA6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26. Python Program to Print Table of a Given Number</w:t>
      </w:r>
    </w:p>
    <w:p w14:paraId="515009DA" w14:textId="5EBE89A8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27. Python Program to Print Sum of Negative Numbers, Positive Even Numbers and Positive Odd numbers in a List</w:t>
      </w:r>
    </w:p>
    <w:p w14:paraId="0696E084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28. Python Program to Print Largest Even and Largest Odd Number in a List</w:t>
      </w:r>
    </w:p>
    <w:p w14:paraId="799CEA23" w14:textId="665B50BF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29. Python Program to Form an Integer that has the Number of Digits at Ten's Place and the Least Significant Digit of the Entered Integer at One's Place</w:t>
      </w:r>
    </w:p>
    <w:p w14:paraId="0ED541BF" w14:textId="583595AA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0. Python Program to Find Those Numbers which are Divisible by 7 and Multiple of 5 in aGiven Range of Numbers</w:t>
      </w:r>
    </w:p>
    <w:p w14:paraId="26480345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1. Python Program to Check if a Number is an Armstrong Number</w:t>
      </w:r>
    </w:p>
    <w:p w14:paraId="33B24176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2. Python Program to Print the Pascal's triangle for n number of rows given by the user</w:t>
      </w:r>
    </w:p>
    <w:p w14:paraId="58862C13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3. Python Program to Check if a Number is a Perfect Number</w:t>
      </w:r>
    </w:p>
    <w:p w14:paraId="5DF0BBBB" w14:textId="2E55B76F" w:rsidR="00C132C8" w:rsidRDefault="00C132C8" w:rsidP="00C132C8">
      <w:pPr>
        <w:spacing w:after="80" w:line="240" w:lineRule="auto"/>
        <w:ind w:left="360" w:hanging="360"/>
        <w:rPr>
          <w:i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4. Python Program to Check if a Number is a Strong Number</w:t>
      </w:r>
    </w:p>
    <w:p w14:paraId="1E538A03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5. Python Program to Find the Least Common Multiple of Two Numbers</w:t>
      </w:r>
    </w:p>
    <w:p w14:paraId="05E24F8A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6. Python Program to Find the Greatest Common Divisor of Two Numbers</w:t>
      </w:r>
    </w:p>
    <w:p w14:paraId="0CD60B8E" w14:textId="09C013A0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7. Python Program to Compute a Polynomial Equation given that the Coefficients of the Polynomial are stored in a List</w:t>
      </w:r>
    </w:p>
    <w:p w14:paraId="0A86114B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8. Python Program to Check If Two Numbers are Amicable Numbers</w:t>
      </w:r>
    </w:p>
    <w:p w14:paraId="54522164" w14:textId="77777777" w:rsidR="00C132C8" w:rsidRP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  <w:highlight w:val="magenta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39. Python Program to Find the Area of a Triangle Given All Three Sides</w:t>
      </w:r>
    </w:p>
    <w:p w14:paraId="6DD7ED8A" w14:textId="28BD87DD" w:rsid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</w:rPr>
      </w:pPr>
      <w:r w:rsidRPr="00C132C8">
        <w:rPr>
          <w:rFonts w:ascii="Calibri" w:hAnsi="Calibri" w:cs="Calibri"/>
          <w:sz w:val="24"/>
          <w:szCs w:val="24"/>
          <w:highlight w:val="magenta"/>
        </w:rPr>
        <w:t>40. Python Program to Find the Smallest Divisor of an Integer</w:t>
      </w:r>
    </w:p>
    <w:p w14:paraId="0A11FF9B" w14:textId="77777777" w:rsidR="00C132C8" w:rsidRDefault="00C132C8" w:rsidP="00C132C8">
      <w:pPr>
        <w:autoSpaceDE w:val="0"/>
        <w:autoSpaceDN w:val="0"/>
        <w:adjustRightInd w:val="0"/>
        <w:spacing w:after="0" w:line="240" w:lineRule="auto"/>
        <w:ind w:left="360" w:hanging="360"/>
        <w:jc w:val="left"/>
        <w:rPr>
          <w:rFonts w:ascii="Calibri" w:hAnsi="Calibri" w:cs="Calibri"/>
          <w:sz w:val="24"/>
          <w:szCs w:val="24"/>
        </w:rPr>
      </w:pPr>
    </w:p>
    <w:p w14:paraId="52BB28C7" w14:textId="17BF5F26" w:rsidR="00C132C8" w:rsidRDefault="00126F81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</w:t>
      </w:r>
      <w:r w:rsidR="00C132C8">
        <w:rPr>
          <w:rFonts w:ascii="Calibri" w:hAnsi="Calibri" w:cs="Calibri"/>
          <w:sz w:val="24"/>
          <w:szCs w:val="24"/>
        </w:rPr>
        <w:t xml:space="preserve">omplete any </w:t>
      </w:r>
      <w:r w:rsidR="00C132C8" w:rsidRPr="00C132C8">
        <w:rPr>
          <w:rFonts w:ascii="Calibri" w:hAnsi="Calibri" w:cs="Calibri"/>
          <w:sz w:val="24"/>
          <w:szCs w:val="24"/>
          <w:highlight w:val="green"/>
        </w:rPr>
        <w:t>3 green</w:t>
      </w:r>
      <w:r w:rsidR="00C132C8">
        <w:rPr>
          <w:rFonts w:ascii="Calibri" w:hAnsi="Calibri" w:cs="Calibri"/>
          <w:sz w:val="24"/>
          <w:szCs w:val="24"/>
        </w:rPr>
        <w:t xml:space="preserve">, </w:t>
      </w:r>
      <w:r w:rsidR="00C132C8" w:rsidRPr="00C132C8">
        <w:rPr>
          <w:rFonts w:ascii="Calibri" w:hAnsi="Calibri" w:cs="Calibri"/>
          <w:sz w:val="24"/>
          <w:szCs w:val="24"/>
          <w:highlight w:val="cyan"/>
        </w:rPr>
        <w:t>3 cyan</w:t>
      </w:r>
      <w:r w:rsidR="00C132C8">
        <w:rPr>
          <w:rFonts w:ascii="Calibri" w:hAnsi="Calibri" w:cs="Calibri"/>
          <w:sz w:val="24"/>
          <w:szCs w:val="24"/>
        </w:rPr>
        <w:t xml:space="preserve">, </w:t>
      </w:r>
      <w:r w:rsidR="00C132C8" w:rsidRPr="00C132C8">
        <w:rPr>
          <w:rFonts w:ascii="Calibri" w:hAnsi="Calibri" w:cs="Calibri"/>
          <w:sz w:val="24"/>
          <w:szCs w:val="24"/>
          <w:highlight w:val="yellow"/>
        </w:rPr>
        <w:t>3 yellow</w:t>
      </w:r>
      <w:r w:rsidR="00C132C8">
        <w:rPr>
          <w:rFonts w:ascii="Calibri" w:hAnsi="Calibri" w:cs="Calibri"/>
          <w:sz w:val="24"/>
          <w:szCs w:val="24"/>
        </w:rPr>
        <w:t xml:space="preserve">, and </w:t>
      </w:r>
      <w:r w:rsidR="00C132C8" w:rsidRPr="00C132C8">
        <w:rPr>
          <w:rFonts w:ascii="Calibri" w:hAnsi="Calibri" w:cs="Calibri"/>
          <w:sz w:val="24"/>
          <w:szCs w:val="24"/>
          <w:highlight w:val="magenta"/>
        </w:rPr>
        <w:t>6 magenta</w:t>
      </w:r>
      <w:r w:rsidR="00C132C8">
        <w:rPr>
          <w:rFonts w:ascii="Calibri" w:hAnsi="Calibri" w:cs="Calibri"/>
          <w:sz w:val="24"/>
          <w:szCs w:val="24"/>
        </w:rPr>
        <w:t xml:space="preserve"> python files.</w:t>
      </w:r>
      <w:r>
        <w:rPr>
          <w:rFonts w:ascii="Calibri" w:hAnsi="Calibri" w:cs="Calibri"/>
          <w:sz w:val="24"/>
          <w:szCs w:val="24"/>
        </w:rPr>
        <w:t xml:space="preserve"> Put question/ screenshots of the code and output for each task. </w:t>
      </w:r>
    </w:p>
    <w:p w14:paraId="1CAF29C8" w14:textId="459856A7" w:rsidR="0067030A" w:rsidRDefault="00FA7EA1" w:rsidP="00C132C8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libri" w:hAnsi="Calibri" w:cs="Calibr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C98B36" wp14:editId="369D1900">
            <wp:extent cx="5943600" cy="3284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69AD">
        <w:rPr>
          <w:noProof/>
        </w:rPr>
        <w:drawing>
          <wp:inline distT="0" distB="0" distL="0" distR="0" wp14:anchorId="7A50AC40" wp14:editId="03ED0D9D">
            <wp:extent cx="4895850" cy="33909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6C5D">
        <w:rPr>
          <w:noProof/>
        </w:rPr>
        <w:lastRenderedPageBreak/>
        <w:drawing>
          <wp:inline distT="0" distB="0" distL="0" distR="0" wp14:anchorId="103E1074" wp14:editId="47B3590B">
            <wp:extent cx="5943600" cy="293370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E3D">
        <w:rPr>
          <w:noProof/>
        </w:rPr>
        <w:drawing>
          <wp:inline distT="0" distB="0" distL="0" distR="0" wp14:anchorId="5F564B7B" wp14:editId="0C9AA1E7">
            <wp:extent cx="4953000" cy="2790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3C2E">
        <w:rPr>
          <w:noProof/>
        </w:rPr>
        <w:lastRenderedPageBreak/>
        <w:drawing>
          <wp:inline distT="0" distB="0" distL="0" distR="0" wp14:anchorId="0CC5B56E" wp14:editId="4C95DC9E">
            <wp:extent cx="5943600" cy="3638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DC2">
        <w:rPr>
          <w:noProof/>
        </w:rPr>
        <w:drawing>
          <wp:inline distT="0" distB="0" distL="0" distR="0" wp14:anchorId="57095059" wp14:editId="1B5C3A67">
            <wp:extent cx="4962525" cy="2162175"/>
            <wp:effectExtent l="0" t="0" r="9525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3D68">
        <w:rPr>
          <w:noProof/>
        </w:rPr>
        <w:lastRenderedPageBreak/>
        <w:drawing>
          <wp:inline distT="0" distB="0" distL="0" distR="0" wp14:anchorId="5582011A" wp14:editId="10534E08">
            <wp:extent cx="5943600" cy="31445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3D68">
        <w:rPr>
          <w:noProof/>
        </w:rPr>
        <w:drawing>
          <wp:inline distT="0" distB="0" distL="0" distR="0" wp14:anchorId="47446786" wp14:editId="26445879">
            <wp:extent cx="5067300" cy="22383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7877">
        <w:rPr>
          <w:noProof/>
        </w:rPr>
        <w:lastRenderedPageBreak/>
        <w:drawing>
          <wp:inline distT="0" distB="0" distL="0" distR="0" wp14:anchorId="20FC567B" wp14:editId="7E3983F7">
            <wp:extent cx="5943600" cy="2974975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0BB7">
        <w:rPr>
          <w:noProof/>
        </w:rPr>
        <w:drawing>
          <wp:inline distT="0" distB="0" distL="0" distR="0" wp14:anchorId="41895263" wp14:editId="4C2A72FC">
            <wp:extent cx="5076825" cy="2209800"/>
            <wp:effectExtent l="0" t="0" r="9525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37D8">
        <w:rPr>
          <w:noProof/>
        </w:rPr>
        <w:lastRenderedPageBreak/>
        <w:drawing>
          <wp:inline distT="0" distB="0" distL="0" distR="0" wp14:anchorId="5A3F7C12" wp14:editId="590ADDE6">
            <wp:extent cx="5943600" cy="29419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0498">
        <w:rPr>
          <w:noProof/>
        </w:rPr>
        <w:drawing>
          <wp:inline distT="0" distB="0" distL="0" distR="0" wp14:anchorId="53B4CA07" wp14:editId="59B75B43">
            <wp:extent cx="4933950" cy="2962275"/>
            <wp:effectExtent l="0" t="0" r="0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35B1">
        <w:rPr>
          <w:noProof/>
        </w:rPr>
        <w:lastRenderedPageBreak/>
        <w:drawing>
          <wp:inline distT="0" distB="0" distL="0" distR="0" wp14:anchorId="0BCFE88B" wp14:editId="5E34B60E">
            <wp:extent cx="5943600" cy="3377565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5454">
        <w:rPr>
          <w:noProof/>
        </w:rPr>
        <w:drawing>
          <wp:inline distT="0" distB="0" distL="0" distR="0" wp14:anchorId="429E72E3" wp14:editId="53AA34E6">
            <wp:extent cx="5219700" cy="238125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2BEA">
        <w:rPr>
          <w:noProof/>
        </w:rPr>
        <w:lastRenderedPageBreak/>
        <w:drawing>
          <wp:inline distT="0" distB="0" distL="0" distR="0" wp14:anchorId="2819B055" wp14:editId="24577360">
            <wp:extent cx="5943600" cy="2962910"/>
            <wp:effectExtent l="0" t="0" r="0" b="889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7F2F">
        <w:rPr>
          <w:noProof/>
        </w:rPr>
        <w:drawing>
          <wp:inline distT="0" distB="0" distL="0" distR="0" wp14:anchorId="1EE184F2" wp14:editId="4CB5EDDD">
            <wp:extent cx="5038725" cy="23336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D8E">
        <w:rPr>
          <w:noProof/>
        </w:rPr>
        <w:lastRenderedPageBreak/>
        <w:drawing>
          <wp:inline distT="0" distB="0" distL="0" distR="0" wp14:anchorId="3839FFB2" wp14:editId="4A427F20">
            <wp:extent cx="5943600" cy="3335655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0">
        <w:rPr>
          <w:noProof/>
        </w:rPr>
        <w:drawing>
          <wp:inline distT="0" distB="0" distL="0" distR="0" wp14:anchorId="38BA0FC4" wp14:editId="54FB9F28">
            <wp:extent cx="5448300" cy="2371725"/>
            <wp:effectExtent l="0" t="0" r="0" b="9525"/>
            <wp:docPr id="19" name="Picture 19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chat or text messag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6D4F">
        <w:rPr>
          <w:noProof/>
        </w:rPr>
        <w:lastRenderedPageBreak/>
        <w:drawing>
          <wp:inline distT="0" distB="0" distL="0" distR="0" wp14:anchorId="75527DF1" wp14:editId="0AFF4367">
            <wp:extent cx="5943600" cy="273177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27B1">
        <w:rPr>
          <w:noProof/>
        </w:rPr>
        <w:drawing>
          <wp:inline distT="0" distB="0" distL="0" distR="0" wp14:anchorId="38FF98DE" wp14:editId="40985BE2">
            <wp:extent cx="5448300" cy="26003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439B">
        <w:rPr>
          <w:noProof/>
        </w:rPr>
        <w:lastRenderedPageBreak/>
        <w:drawing>
          <wp:inline distT="0" distB="0" distL="0" distR="0" wp14:anchorId="0A813287" wp14:editId="0BB6FEC1">
            <wp:extent cx="5943600" cy="2760980"/>
            <wp:effectExtent l="0" t="0" r="0" b="127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1621">
        <w:rPr>
          <w:noProof/>
        </w:rPr>
        <w:drawing>
          <wp:inline distT="0" distB="0" distL="0" distR="0" wp14:anchorId="26AF715D" wp14:editId="339CB32F">
            <wp:extent cx="5076825" cy="2638425"/>
            <wp:effectExtent l="0" t="0" r="9525" b="952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157E">
        <w:rPr>
          <w:noProof/>
        </w:rPr>
        <w:lastRenderedPageBreak/>
        <w:drawing>
          <wp:inline distT="0" distB="0" distL="0" distR="0" wp14:anchorId="1B668880" wp14:editId="3034C6E6">
            <wp:extent cx="5943600" cy="2822575"/>
            <wp:effectExtent l="0" t="0" r="0" b="0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9BE">
        <w:rPr>
          <w:noProof/>
        </w:rPr>
        <w:drawing>
          <wp:inline distT="0" distB="0" distL="0" distR="0" wp14:anchorId="199A6AA6" wp14:editId="53FA2C09">
            <wp:extent cx="5162550" cy="1924050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27DF">
        <w:rPr>
          <w:noProof/>
        </w:rPr>
        <w:lastRenderedPageBreak/>
        <w:drawing>
          <wp:inline distT="0" distB="0" distL="0" distR="0" wp14:anchorId="64F89352" wp14:editId="5DBC17E1">
            <wp:extent cx="5943600" cy="3695700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27DF">
        <w:rPr>
          <w:noProof/>
        </w:rPr>
        <w:drawing>
          <wp:inline distT="0" distB="0" distL="0" distR="0" wp14:anchorId="05B2154C" wp14:editId="1BE7AECD">
            <wp:extent cx="5391150" cy="2028825"/>
            <wp:effectExtent l="0" t="0" r="0" b="952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6E44">
        <w:rPr>
          <w:noProof/>
        </w:rPr>
        <w:lastRenderedPageBreak/>
        <w:drawing>
          <wp:inline distT="0" distB="0" distL="0" distR="0" wp14:anchorId="0110CFC3" wp14:editId="0CC780E6">
            <wp:extent cx="5943600" cy="385699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0A6F">
        <w:rPr>
          <w:noProof/>
        </w:rPr>
        <w:drawing>
          <wp:inline distT="0" distB="0" distL="0" distR="0" wp14:anchorId="3343E8C6" wp14:editId="4F45C560">
            <wp:extent cx="5057775" cy="2266950"/>
            <wp:effectExtent l="0" t="0" r="9525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030A">
        <w:rPr>
          <w:noProof/>
        </w:rPr>
        <w:lastRenderedPageBreak/>
        <w:drawing>
          <wp:inline distT="0" distB="0" distL="0" distR="0" wp14:anchorId="2BF57F59" wp14:editId="3E8FAA32">
            <wp:extent cx="5943600" cy="3469005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1B84">
        <w:rPr>
          <w:noProof/>
        </w:rPr>
        <w:drawing>
          <wp:inline distT="0" distB="0" distL="0" distR="0" wp14:anchorId="004125DB" wp14:editId="5E55E639">
            <wp:extent cx="5000625" cy="2695575"/>
            <wp:effectExtent l="0" t="0" r="9525" b="9525"/>
            <wp:docPr id="32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030A" w:rsidSect="00D74B39">
      <w:headerReference w:type="default" r:id="rId37"/>
      <w:footerReference w:type="default" r:id="rId38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A182F" w14:textId="77777777" w:rsidR="00652664" w:rsidRDefault="00652664" w:rsidP="00E01063">
      <w:pPr>
        <w:spacing w:after="0" w:line="240" w:lineRule="auto"/>
      </w:pPr>
      <w:r>
        <w:separator/>
      </w:r>
    </w:p>
  </w:endnote>
  <w:endnote w:type="continuationSeparator" w:id="0">
    <w:p w14:paraId="7CC2291E" w14:textId="77777777" w:rsidR="00652664" w:rsidRDefault="00652664" w:rsidP="00E01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7E20A" w14:textId="77777777" w:rsidR="006B635C" w:rsidRDefault="008522E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76177">
      <w:rPr>
        <w:noProof/>
      </w:rPr>
      <w:t>3</w:t>
    </w:r>
    <w:r>
      <w:rPr>
        <w:noProof/>
      </w:rPr>
      <w:fldChar w:fldCharType="end"/>
    </w:r>
  </w:p>
  <w:p w14:paraId="42475B0C" w14:textId="77777777" w:rsidR="006B635C" w:rsidRDefault="006B6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346E5" w14:textId="77777777" w:rsidR="00652664" w:rsidRDefault="00652664" w:rsidP="00E01063">
      <w:pPr>
        <w:spacing w:after="0" w:line="240" w:lineRule="auto"/>
      </w:pPr>
      <w:r>
        <w:separator/>
      </w:r>
    </w:p>
  </w:footnote>
  <w:footnote w:type="continuationSeparator" w:id="0">
    <w:p w14:paraId="712115C9" w14:textId="77777777" w:rsidR="00652664" w:rsidRDefault="00652664" w:rsidP="00E01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60055" w14:textId="1C263EFF" w:rsidR="006B635C" w:rsidRDefault="006B635C" w:rsidP="00C433E2">
    <w:pPr>
      <w:autoSpaceDE w:val="0"/>
      <w:autoSpaceDN w:val="0"/>
      <w:adjustRightInd w:val="0"/>
      <w:spacing w:after="0" w:line="240" w:lineRule="auto"/>
      <w:ind w:left="432" w:firstLine="0"/>
      <w:jc w:val="left"/>
      <w:rPr>
        <w:b/>
        <w:sz w:val="20"/>
        <w:szCs w:val="20"/>
      </w:rPr>
    </w:pPr>
    <w:r w:rsidRPr="0085349F">
      <w:rPr>
        <w:sz w:val="20"/>
        <w:szCs w:val="20"/>
      </w:rPr>
      <w:t>Attach the assignment to your HW</w:t>
    </w:r>
    <w:r w:rsidR="00E33365">
      <w:rPr>
        <w:sz w:val="20"/>
        <w:szCs w:val="20"/>
      </w:rPr>
      <w:t>/Lab</w:t>
    </w:r>
    <w:r w:rsidRPr="0085349F">
      <w:rPr>
        <w:sz w:val="20"/>
        <w:szCs w:val="20"/>
      </w:rPr>
      <w:t xml:space="preserve">                                                  </w:t>
    </w:r>
    <w:r w:rsidR="00842678">
      <w:rPr>
        <w:sz w:val="20"/>
        <w:szCs w:val="20"/>
      </w:rPr>
      <w:t>ENGR 1</w:t>
    </w:r>
    <w:r w:rsidR="00E33365">
      <w:rPr>
        <w:sz w:val="20"/>
        <w:szCs w:val="20"/>
      </w:rPr>
      <w:t>02</w:t>
    </w:r>
    <w:r w:rsidR="00842678">
      <w:rPr>
        <w:sz w:val="20"/>
        <w:szCs w:val="20"/>
      </w:rPr>
      <w:t xml:space="preserve"> Section </w:t>
    </w:r>
    <w:r w:rsidR="00D92E9B">
      <w:rPr>
        <w:sz w:val="20"/>
        <w:szCs w:val="20"/>
      </w:rPr>
      <w:t xml:space="preserve">  </w:t>
    </w:r>
    <w:r w:rsidR="003F4ACE">
      <w:rPr>
        <w:b/>
        <w:sz w:val="20"/>
        <w:szCs w:val="20"/>
      </w:rPr>
      <w:t xml:space="preserve"> </w:t>
    </w:r>
    <w:r w:rsidR="00E33365">
      <w:rPr>
        <w:b/>
        <w:sz w:val="20"/>
        <w:szCs w:val="20"/>
      </w:rPr>
      <w:t xml:space="preserve">Lab </w:t>
    </w:r>
    <w:r w:rsidR="00C132C8">
      <w:rPr>
        <w:b/>
        <w:sz w:val="20"/>
        <w:szCs w:val="20"/>
      </w:rPr>
      <w:t>8</w:t>
    </w:r>
    <w:r w:rsidR="00067919">
      <w:rPr>
        <w:b/>
        <w:sz w:val="20"/>
        <w:szCs w:val="20"/>
      </w:rPr>
      <w:t>b</w:t>
    </w:r>
  </w:p>
  <w:p w14:paraId="7F4029A0" w14:textId="5B89E09A" w:rsidR="00126F81" w:rsidRPr="0085349F" w:rsidRDefault="006B635C" w:rsidP="00126F81">
    <w:pPr>
      <w:autoSpaceDE w:val="0"/>
      <w:autoSpaceDN w:val="0"/>
      <w:adjustRightInd w:val="0"/>
      <w:spacing w:after="0" w:line="240" w:lineRule="auto"/>
      <w:ind w:left="432" w:firstLine="0"/>
      <w:jc w:val="left"/>
      <w:rPr>
        <w:b/>
        <w:sz w:val="20"/>
        <w:szCs w:val="20"/>
      </w:rPr>
    </w:pPr>
    <w:r w:rsidRPr="0085349F">
      <w:rPr>
        <w:b/>
        <w:sz w:val="20"/>
        <w:szCs w:val="20"/>
      </w:rPr>
      <w:t xml:space="preserve"> </w:t>
    </w:r>
    <w:r>
      <w:rPr>
        <w:sz w:val="20"/>
        <w:szCs w:val="20"/>
      </w:rPr>
      <w:t xml:space="preserve">Date: </w:t>
    </w:r>
    <w:r w:rsidR="00957091">
      <w:rPr>
        <w:sz w:val="20"/>
        <w:szCs w:val="20"/>
      </w:rPr>
      <w:t>_____</w:t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  <w:t xml:space="preserve">DUE DATE: </w:t>
    </w:r>
    <w:r w:rsidR="00126F81">
      <w:rPr>
        <w:b/>
        <w:sz w:val="20"/>
        <w:szCs w:val="20"/>
      </w:rPr>
      <w:t>see website</w:t>
    </w:r>
  </w:p>
  <w:p w14:paraId="57FF6234" w14:textId="08D69634" w:rsidR="006B635C" w:rsidRPr="0085349F" w:rsidRDefault="006B635C" w:rsidP="0085442C">
    <w:pPr>
      <w:pStyle w:val="Header"/>
      <w:rPr>
        <w:sz w:val="20"/>
        <w:szCs w:val="20"/>
      </w:rPr>
    </w:pPr>
    <w:r w:rsidRPr="0085349F">
      <w:rPr>
        <w:b/>
        <w:sz w:val="20"/>
        <w:szCs w:val="20"/>
      </w:rPr>
      <w:t>You name</w:t>
    </w:r>
    <w:r w:rsidRPr="0085349F">
      <w:rPr>
        <w:sz w:val="20"/>
        <w:szCs w:val="20"/>
      </w:rPr>
      <w:t xml:space="preserve"> ____________________________________________________</w:t>
    </w:r>
    <w:r w:rsidR="00DA70AF">
      <w:rPr>
        <w:sz w:val="20"/>
        <w:szCs w:val="20"/>
      </w:rPr>
      <w:t>Team # (table)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D1465"/>
    <w:multiLevelType w:val="hybridMultilevel"/>
    <w:tmpl w:val="584EF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20CDB"/>
    <w:multiLevelType w:val="hybridMultilevel"/>
    <w:tmpl w:val="A0BE4156"/>
    <w:lvl w:ilvl="0" w:tplc="453A526E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407F0D"/>
    <w:multiLevelType w:val="hybridMultilevel"/>
    <w:tmpl w:val="70864C98"/>
    <w:lvl w:ilvl="0" w:tplc="F98AA8F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9D472B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275EA0C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0C4F6A4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B6E4C632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DEDAE4E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A88322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254F818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6C1E5A2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FFD6ABA"/>
    <w:multiLevelType w:val="hybridMultilevel"/>
    <w:tmpl w:val="8F8EC6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FF5F34"/>
    <w:multiLevelType w:val="hybridMultilevel"/>
    <w:tmpl w:val="6B1ED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11A9F"/>
    <w:multiLevelType w:val="hybridMultilevel"/>
    <w:tmpl w:val="61F67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325D3"/>
    <w:multiLevelType w:val="hybridMultilevel"/>
    <w:tmpl w:val="AA7C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B253C"/>
    <w:multiLevelType w:val="hybridMultilevel"/>
    <w:tmpl w:val="5F1C4144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3B033470"/>
    <w:multiLevelType w:val="hybridMultilevel"/>
    <w:tmpl w:val="B4EEA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87227"/>
    <w:multiLevelType w:val="hybridMultilevel"/>
    <w:tmpl w:val="0D865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136C70"/>
    <w:multiLevelType w:val="hybridMultilevel"/>
    <w:tmpl w:val="96AE3B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450800"/>
    <w:multiLevelType w:val="hybridMultilevel"/>
    <w:tmpl w:val="1BB8D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904F3A"/>
    <w:multiLevelType w:val="multilevel"/>
    <w:tmpl w:val="79A074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6F09BA"/>
    <w:multiLevelType w:val="hybridMultilevel"/>
    <w:tmpl w:val="A3EE7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E5322"/>
    <w:multiLevelType w:val="hybridMultilevel"/>
    <w:tmpl w:val="2C70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6556C"/>
    <w:multiLevelType w:val="hybridMultilevel"/>
    <w:tmpl w:val="1B72643C"/>
    <w:lvl w:ilvl="0" w:tplc="3FC263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AE69C3"/>
    <w:multiLevelType w:val="hybridMultilevel"/>
    <w:tmpl w:val="1B68E76E"/>
    <w:lvl w:ilvl="0" w:tplc="D466DAE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0685A72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3960440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699AA122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B8662E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10EB89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35A0BDD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0EAAD74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C9C88F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5E750A6E"/>
    <w:multiLevelType w:val="hybridMultilevel"/>
    <w:tmpl w:val="3D660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33331F"/>
    <w:multiLevelType w:val="multilevel"/>
    <w:tmpl w:val="D8061B9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14E3DF1"/>
    <w:multiLevelType w:val="hybridMultilevel"/>
    <w:tmpl w:val="01E0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B810A1"/>
    <w:multiLevelType w:val="hybridMultilevel"/>
    <w:tmpl w:val="C0D8B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DD656E"/>
    <w:multiLevelType w:val="hybridMultilevel"/>
    <w:tmpl w:val="ED5C8D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B133B"/>
    <w:multiLevelType w:val="hybridMultilevel"/>
    <w:tmpl w:val="ED96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C1309"/>
    <w:multiLevelType w:val="hybridMultilevel"/>
    <w:tmpl w:val="B44C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313F5E"/>
    <w:multiLevelType w:val="hybridMultilevel"/>
    <w:tmpl w:val="56243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5D5E51"/>
    <w:multiLevelType w:val="hybridMultilevel"/>
    <w:tmpl w:val="31086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5046228">
    <w:abstractNumId w:val="5"/>
  </w:num>
  <w:num w:numId="2" w16cid:durableId="2083525152">
    <w:abstractNumId w:val="11"/>
  </w:num>
  <w:num w:numId="3" w16cid:durableId="321324537">
    <w:abstractNumId w:val="4"/>
  </w:num>
  <w:num w:numId="4" w16cid:durableId="1387487473">
    <w:abstractNumId w:val="18"/>
  </w:num>
  <w:num w:numId="5" w16cid:durableId="1157957229">
    <w:abstractNumId w:val="7"/>
  </w:num>
  <w:num w:numId="6" w16cid:durableId="1152454707">
    <w:abstractNumId w:val="12"/>
  </w:num>
  <w:num w:numId="7" w16cid:durableId="1001734722">
    <w:abstractNumId w:val="20"/>
  </w:num>
  <w:num w:numId="8" w16cid:durableId="1830706461">
    <w:abstractNumId w:val="21"/>
  </w:num>
  <w:num w:numId="9" w16cid:durableId="545802005">
    <w:abstractNumId w:val="0"/>
  </w:num>
  <w:num w:numId="10" w16cid:durableId="1812743683">
    <w:abstractNumId w:val="3"/>
  </w:num>
  <w:num w:numId="11" w16cid:durableId="1741753279">
    <w:abstractNumId w:val="15"/>
  </w:num>
  <w:num w:numId="12" w16cid:durableId="451560369">
    <w:abstractNumId w:val="22"/>
  </w:num>
  <w:num w:numId="13" w16cid:durableId="607391774">
    <w:abstractNumId w:val="24"/>
  </w:num>
  <w:num w:numId="14" w16cid:durableId="1921089272">
    <w:abstractNumId w:val="19"/>
  </w:num>
  <w:num w:numId="15" w16cid:durableId="1194341950">
    <w:abstractNumId w:val="13"/>
  </w:num>
  <w:num w:numId="16" w16cid:durableId="1956059531">
    <w:abstractNumId w:val="23"/>
  </w:num>
  <w:num w:numId="17" w16cid:durableId="1948149401">
    <w:abstractNumId w:val="8"/>
  </w:num>
  <w:num w:numId="18" w16cid:durableId="1710301284">
    <w:abstractNumId w:val="1"/>
  </w:num>
  <w:num w:numId="19" w16cid:durableId="2051806101">
    <w:abstractNumId w:val="10"/>
  </w:num>
  <w:num w:numId="20" w16cid:durableId="1563564754">
    <w:abstractNumId w:val="6"/>
  </w:num>
  <w:num w:numId="21" w16cid:durableId="1420365085">
    <w:abstractNumId w:val="9"/>
  </w:num>
  <w:num w:numId="22" w16cid:durableId="952591546">
    <w:abstractNumId w:val="17"/>
  </w:num>
  <w:num w:numId="23" w16cid:durableId="1748725549">
    <w:abstractNumId w:val="16"/>
  </w:num>
  <w:num w:numId="24" w16cid:durableId="1858932685">
    <w:abstractNumId w:val="2"/>
  </w:num>
  <w:num w:numId="25" w16cid:durableId="702290834">
    <w:abstractNumId w:val="14"/>
  </w:num>
  <w:num w:numId="26" w16cid:durableId="2129471997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TM0NLEwsDAyNzFW0lEKTi0uzszPAykwrgUAkF2PYiwAAAA="/>
  </w:docVars>
  <w:rsids>
    <w:rsidRoot w:val="002F553C"/>
    <w:rsid w:val="0000407D"/>
    <w:rsid w:val="00004BA5"/>
    <w:rsid w:val="00011FD4"/>
    <w:rsid w:val="00021438"/>
    <w:rsid w:val="000239FE"/>
    <w:rsid w:val="00030140"/>
    <w:rsid w:val="000414E2"/>
    <w:rsid w:val="00046D4F"/>
    <w:rsid w:val="00053CEA"/>
    <w:rsid w:val="00061E1A"/>
    <w:rsid w:val="000645FA"/>
    <w:rsid w:val="00067919"/>
    <w:rsid w:val="00091008"/>
    <w:rsid w:val="0009241E"/>
    <w:rsid w:val="000B219D"/>
    <w:rsid w:val="000C3A5C"/>
    <w:rsid w:val="000D2AA4"/>
    <w:rsid w:val="000D31C6"/>
    <w:rsid w:val="000E478C"/>
    <w:rsid w:val="000E6217"/>
    <w:rsid w:val="001034E0"/>
    <w:rsid w:val="00103C2E"/>
    <w:rsid w:val="00113C0C"/>
    <w:rsid w:val="001145AE"/>
    <w:rsid w:val="00117A02"/>
    <w:rsid w:val="00117AB0"/>
    <w:rsid w:val="0012637C"/>
    <w:rsid w:val="00126F81"/>
    <w:rsid w:val="0013074B"/>
    <w:rsid w:val="0015080F"/>
    <w:rsid w:val="00151A8A"/>
    <w:rsid w:val="00167EF8"/>
    <w:rsid w:val="001769FC"/>
    <w:rsid w:val="00177EAC"/>
    <w:rsid w:val="00192EA7"/>
    <w:rsid w:val="00196BD4"/>
    <w:rsid w:val="001A3EA3"/>
    <w:rsid w:val="001A56B7"/>
    <w:rsid w:val="001B0CA7"/>
    <w:rsid w:val="001B3298"/>
    <w:rsid w:val="001B72ED"/>
    <w:rsid w:val="001C2E55"/>
    <w:rsid w:val="001D27B1"/>
    <w:rsid w:val="00205CF9"/>
    <w:rsid w:val="00207D9B"/>
    <w:rsid w:val="00213338"/>
    <w:rsid w:val="00220498"/>
    <w:rsid w:val="00230117"/>
    <w:rsid w:val="0024650D"/>
    <w:rsid w:val="0025073D"/>
    <w:rsid w:val="00263593"/>
    <w:rsid w:val="00265049"/>
    <w:rsid w:val="00271387"/>
    <w:rsid w:val="00285F47"/>
    <w:rsid w:val="00291D88"/>
    <w:rsid w:val="002A457A"/>
    <w:rsid w:val="002A7DAE"/>
    <w:rsid w:val="002B19ED"/>
    <w:rsid w:val="002B1E45"/>
    <w:rsid w:val="002B6249"/>
    <w:rsid w:val="002D0037"/>
    <w:rsid w:val="002D171A"/>
    <w:rsid w:val="002D322F"/>
    <w:rsid w:val="002D39DB"/>
    <w:rsid w:val="002E3D1A"/>
    <w:rsid w:val="002E585B"/>
    <w:rsid w:val="002F3409"/>
    <w:rsid w:val="002F553C"/>
    <w:rsid w:val="002F7E73"/>
    <w:rsid w:val="00303E10"/>
    <w:rsid w:val="003132CB"/>
    <w:rsid w:val="003166C5"/>
    <w:rsid w:val="00327460"/>
    <w:rsid w:val="00330C41"/>
    <w:rsid w:val="00340599"/>
    <w:rsid w:val="00350C44"/>
    <w:rsid w:val="00362778"/>
    <w:rsid w:val="00364E49"/>
    <w:rsid w:val="003A11CF"/>
    <w:rsid w:val="003B7A05"/>
    <w:rsid w:val="003C3442"/>
    <w:rsid w:val="003D2FC1"/>
    <w:rsid w:val="003F4ACE"/>
    <w:rsid w:val="003F7C76"/>
    <w:rsid w:val="00401370"/>
    <w:rsid w:val="00404787"/>
    <w:rsid w:val="0040490D"/>
    <w:rsid w:val="00411158"/>
    <w:rsid w:val="004124F9"/>
    <w:rsid w:val="004150C0"/>
    <w:rsid w:val="004213E5"/>
    <w:rsid w:val="00421885"/>
    <w:rsid w:val="00422918"/>
    <w:rsid w:val="00427522"/>
    <w:rsid w:val="00431ED3"/>
    <w:rsid w:val="00436DDE"/>
    <w:rsid w:val="00444EDE"/>
    <w:rsid w:val="004474CF"/>
    <w:rsid w:val="00451F45"/>
    <w:rsid w:val="00454E8D"/>
    <w:rsid w:val="004573BE"/>
    <w:rsid w:val="00462293"/>
    <w:rsid w:val="00462FF9"/>
    <w:rsid w:val="00471425"/>
    <w:rsid w:val="00473CC6"/>
    <w:rsid w:val="00476177"/>
    <w:rsid w:val="004927DF"/>
    <w:rsid w:val="004A5FEE"/>
    <w:rsid w:val="004B2CFF"/>
    <w:rsid w:val="004B40B7"/>
    <w:rsid w:val="004B69C3"/>
    <w:rsid w:val="004C22AE"/>
    <w:rsid w:val="004D0335"/>
    <w:rsid w:val="004D33D7"/>
    <w:rsid w:val="004E6A64"/>
    <w:rsid w:val="004F0A6F"/>
    <w:rsid w:val="0050157E"/>
    <w:rsid w:val="00504157"/>
    <w:rsid w:val="005056AD"/>
    <w:rsid w:val="0051541D"/>
    <w:rsid w:val="0053002A"/>
    <w:rsid w:val="00533A78"/>
    <w:rsid w:val="00542AC4"/>
    <w:rsid w:val="00542B5B"/>
    <w:rsid w:val="00545AEC"/>
    <w:rsid w:val="00554922"/>
    <w:rsid w:val="00557C3F"/>
    <w:rsid w:val="005613E4"/>
    <w:rsid w:val="00561601"/>
    <w:rsid w:val="005648F9"/>
    <w:rsid w:val="00567D26"/>
    <w:rsid w:val="005859CD"/>
    <w:rsid w:val="00590769"/>
    <w:rsid w:val="0059269B"/>
    <w:rsid w:val="00595350"/>
    <w:rsid w:val="005A1B6F"/>
    <w:rsid w:val="005A51A1"/>
    <w:rsid w:val="005B3171"/>
    <w:rsid w:val="005B7EA1"/>
    <w:rsid w:val="005C084E"/>
    <w:rsid w:val="005D7C58"/>
    <w:rsid w:val="005E61C0"/>
    <w:rsid w:val="005E683E"/>
    <w:rsid w:val="006047C5"/>
    <w:rsid w:val="00610293"/>
    <w:rsid w:val="00610783"/>
    <w:rsid w:val="00610CC2"/>
    <w:rsid w:val="00614F30"/>
    <w:rsid w:val="00621E1B"/>
    <w:rsid w:val="006229BE"/>
    <w:rsid w:val="006327F8"/>
    <w:rsid w:val="0063500A"/>
    <w:rsid w:val="0063532B"/>
    <w:rsid w:val="00636C5D"/>
    <w:rsid w:val="00642148"/>
    <w:rsid w:val="00651396"/>
    <w:rsid w:val="00652664"/>
    <w:rsid w:val="00656200"/>
    <w:rsid w:val="0067030A"/>
    <w:rsid w:val="0067074B"/>
    <w:rsid w:val="00672F5F"/>
    <w:rsid w:val="00676012"/>
    <w:rsid w:val="00676347"/>
    <w:rsid w:val="006855AC"/>
    <w:rsid w:val="00687F2F"/>
    <w:rsid w:val="0069175E"/>
    <w:rsid w:val="006A5C69"/>
    <w:rsid w:val="006A7051"/>
    <w:rsid w:val="006B203E"/>
    <w:rsid w:val="006B635C"/>
    <w:rsid w:val="006C3D68"/>
    <w:rsid w:val="006D36E3"/>
    <w:rsid w:val="006D74FC"/>
    <w:rsid w:val="006F47BF"/>
    <w:rsid w:val="006F6D42"/>
    <w:rsid w:val="007005C6"/>
    <w:rsid w:val="00701684"/>
    <w:rsid w:val="00702982"/>
    <w:rsid w:val="00704127"/>
    <w:rsid w:val="0071019C"/>
    <w:rsid w:val="00714F17"/>
    <w:rsid w:val="00730BB7"/>
    <w:rsid w:val="0073677E"/>
    <w:rsid w:val="00740CC6"/>
    <w:rsid w:val="00750390"/>
    <w:rsid w:val="00756D8E"/>
    <w:rsid w:val="00761836"/>
    <w:rsid w:val="00763D17"/>
    <w:rsid w:val="00765E98"/>
    <w:rsid w:val="007707ED"/>
    <w:rsid w:val="007852E2"/>
    <w:rsid w:val="0079132F"/>
    <w:rsid w:val="007926A8"/>
    <w:rsid w:val="007A3457"/>
    <w:rsid w:val="007A5454"/>
    <w:rsid w:val="007C04AD"/>
    <w:rsid w:val="007C0594"/>
    <w:rsid w:val="007C3142"/>
    <w:rsid w:val="007E1282"/>
    <w:rsid w:val="007F0363"/>
    <w:rsid w:val="007F40F3"/>
    <w:rsid w:val="007F44C9"/>
    <w:rsid w:val="007F6A4C"/>
    <w:rsid w:val="007F6FB0"/>
    <w:rsid w:val="00801337"/>
    <w:rsid w:val="00803BE1"/>
    <w:rsid w:val="008163A3"/>
    <w:rsid w:val="008170F8"/>
    <w:rsid w:val="0083437E"/>
    <w:rsid w:val="008378FD"/>
    <w:rsid w:val="00842678"/>
    <w:rsid w:val="008436E7"/>
    <w:rsid w:val="00847427"/>
    <w:rsid w:val="008522E5"/>
    <w:rsid w:val="0085349F"/>
    <w:rsid w:val="0085442C"/>
    <w:rsid w:val="00860E44"/>
    <w:rsid w:val="00875845"/>
    <w:rsid w:val="0088071B"/>
    <w:rsid w:val="00883FDA"/>
    <w:rsid w:val="00890E8E"/>
    <w:rsid w:val="0089439B"/>
    <w:rsid w:val="00894510"/>
    <w:rsid w:val="00895821"/>
    <w:rsid w:val="008A5EDB"/>
    <w:rsid w:val="008B0CB3"/>
    <w:rsid w:val="008C0DE6"/>
    <w:rsid w:val="008C4548"/>
    <w:rsid w:val="008C62D8"/>
    <w:rsid w:val="008C7A3B"/>
    <w:rsid w:val="008D0498"/>
    <w:rsid w:val="008D4E08"/>
    <w:rsid w:val="008D79CC"/>
    <w:rsid w:val="008F3D92"/>
    <w:rsid w:val="008F7ABA"/>
    <w:rsid w:val="00901249"/>
    <w:rsid w:val="009070BE"/>
    <w:rsid w:val="009156B9"/>
    <w:rsid w:val="00917043"/>
    <w:rsid w:val="00921B84"/>
    <w:rsid w:val="0094152D"/>
    <w:rsid w:val="009540A6"/>
    <w:rsid w:val="00957091"/>
    <w:rsid w:val="00961667"/>
    <w:rsid w:val="00961DB7"/>
    <w:rsid w:val="009656E7"/>
    <w:rsid w:val="009668BC"/>
    <w:rsid w:val="00973BB0"/>
    <w:rsid w:val="009746F0"/>
    <w:rsid w:val="009751FC"/>
    <w:rsid w:val="00975561"/>
    <w:rsid w:val="00976CD7"/>
    <w:rsid w:val="009935B1"/>
    <w:rsid w:val="00993890"/>
    <w:rsid w:val="009A0049"/>
    <w:rsid w:val="009A32D8"/>
    <w:rsid w:val="009A5329"/>
    <w:rsid w:val="009A6E44"/>
    <w:rsid w:val="009A75FE"/>
    <w:rsid w:val="009C0D69"/>
    <w:rsid w:val="009C438E"/>
    <w:rsid w:val="009D35B8"/>
    <w:rsid w:val="009D5499"/>
    <w:rsid w:val="009E640C"/>
    <w:rsid w:val="00A00899"/>
    <w:rsid w:val="00A070CF"/>
    <w:rsid w:val="00A10432"/>
    <w:rsid w:val="00A11D6C"/>
    <w:rsid w:val="00A1298F"/>
    <w:rsid w:val="00A12FC7"/>
    <w:rsid w:val="00A22B5A"/>
    <w:rsid w:val="00A31229"/>
    <w:rsid w:val="00A40425"/>
    <w:rsid w:val="00A4711B"/>
    <w:rsid w:val="00A6168C"/>
    <w:rsid w:val="00A75E1E"/>
    <w:rsid w:val="00A85D73"/>
    <w:rsid w:val="00A91292"/>
    <w:rsid w:val="00AA0A62"/>
    <w:rsid w:val="00AA268C"/>
    <w:rsid w:val="00AA45B2"/>
    <w:rsid w:val="00AA73D9"/>
    <w:rsid w:val="00AA747B"/>
    <w:rsid w:val="00AB0542"/>
    <w:rsid w:val="00AD6075"/>
    <w:rsid w:val="00AD623E"/>
    <w:rsid w:val="00AD66FD"/>
    <w:rsid w:val="00AD69AD"/>
    <w:rsid w:val="00AD7298"/>
    <w:rsid w:val="00AD77C9"/>
    <w:rsid w:val="00AF1BE9"/>
    <w:rsid w:val="00AF4E4D"/>
    <w:rsid w:val="00B111DB"/>
    <w:rsid w:val="00B2047D"/>
    <w:rsid w:val="00B23911"/>
    <w:rsid w:val="00B514D8"/>
    <w:rsid w:val="00B5442F"/>
    <w:rsid w:val="00B61944"/>
    <w:rsid w:val="00B65752"/>
    <w:rsid w:val="00B72066"/>
    <w:rsid w:val="00B76784"/>
    <w:rsid w:val="00B76D49"/>
    <w:rsid w:val="00B76E71"/>
    <w:rsid w:val="00B91390"/>
    <w:rsid w:val="00B93F74"/>
    <w:rsid w:val="00BA0092"/>
    <w:rsid w:val="00BB1221"/>
    <w:rsid w:val="00BB40C3"/>
    <w:rsid w:val="00BB419E"/>
    <w:rsid w:val="00BC5CDC"/>
    <w:rsid w:val="00BD673E"/>
    <w:rsid w:val="00BF0617"/>
    <w:rsid w:val="00BF1FB9"/>
    <w:rsid w:val="00BF5E3D"/>
    <w:rsid w:val="00C00FB3"/>
    <w:rsid w:val="00C11E38"/>
    <w:rsid w:val="00C132C8"/>
    <w:rsid w:val="00C15044"/>
    <w:rsid w:val="00C16320"/>
    <w:rsid w:val="00C16539"/>
    <w:rsid w:val="00C20D59"/>
    <w:rsid w:val="00C2398F"/>
    <w:rsid w:val="00C2431C"/>
    <w:rsid w:val="00C276E5"/>
    <w:rsid w:val="00C433E2"/>
    <w:rsid w:val="00C5270A"/>
    <w:rsid w:val="00C63726"/>
    <w:rsid w:val="00C73A96"/>
    <w:rsid w:val="00C946FB"/>
    <w:rsid w:val="00CA47E9"/>
    <w:rsid w:val="00CA4A54"/>
    <w:rsid w:val="00CB5839"/>
    <w:rsid w:val="00CB5A43"/>
    <w:rsid w:val="00CB6442"/>
    <w:rsid w:val="00CC37D8"/>
    <w:rsid w:val="00CC47B4"/>
    <w:rsid w:val="00CC6B98"/>
    <w:rsid w:val="00CE2DAD"/>
    <w:rsid w:val="00D232A1"/>
    <w:rsid w:val="00D40768"/>
    <w:rsid w:val="00D40908"/>
    <w:rsid w:val="00D42BEA"/>
    <w:rsid w:val="00D5235E"/>
    <w:rsid w:val="00D54CD6"/>
    <w:rsid w:val="00D61621"/>
    <w:rsid w:val="00D74B39"/>
    <w:rsid w:val="00D85C19"/>
    <w:rsid w:val="00D92E9B"/>
    <w:rsid w:val="00D93CE1"/>
    <w:rsid w:val="00DA70AF"/>
    <w:rsid w:val="00DB2F45"/>
    <w:rsid w:val="00DB72C0"/>
    <w:rsid w:val="00DD0DC2"/>
    <w:rsid w:val="00DD6D5E"/>
    <w:rsid w:val="00DF09AB"/>
    <w:rsid w:val="00DF509A"/>
    <w:rsid w:val="00E01063"/>
    <w:rsid w:val="00E10BBD"/>
    <w:rsid w:val="00E22753"/>
    <w:rsid w:val="00E27877"/>
    <w:rsid w:val="00E33365"/>
    <w:rsid w:val="00E333FE"/>
    <w:rsid w:val="00E340EF"/>
    <w:rsid w:val="00E425EF"/>
    <w:rsid w:val="00E450D0"/>
    <w:rsid w:val="00E6203A"/>
    <w:rsid w:val="00E678AC"/>
    <w:rsid w:val="00E803C5"/>
    <w:rsid w:val="00E81C04"/>
    <w:rsid w:val="00E96047"/>
    <w:rsid w:val="00EC7CEC"/>
    <w:rsid w:val="00ED316C"/>
    <w:rsid w:val="00ED6BC6"/>
    <w:rsid w:val="00EE21E1"/>
    <w:rsid w:val="00EF434D"/>
    <w:rsid w:val="00F000E3"/>
    <w:rsid w:val="00F079FF"/>
    <w:rsid w:val="00F23CAD"/>
    <w:rsid w:val="00F25846"/>
    <w:rsid w:val="00F307E3"/>
    <w:rsid w:val="00F30D0B"/>
    <w:rsid w:val="00F3129F"/>
    <w:rsid w:val="00F43C5D"/>
    <w:rsid w:val="00F52045"/>
    <w:rsid w:val="00F5345C"/>
    <w:rsid w:val="00F66A58"/>
    <w:rsid w:val="00F71C48"/>
    <w:rsid w:val="00F73627"/>
    <w:rsid w:val="00F738E8"/>
    <w:rsid w:val="00F87A7A"/>
    <w:rsid w:val="00F87F28"/>
    <w:rsid w:val="00F907B5"/>
    <w:rsid w:val="00FA00A0"/>
    <w:rsid w:val="00FA4B5C"/>
    <w:rsid w:val="00FA7EA1"/>
    <w:rsid w:val="00FB2845"/>
    <w:rsid w:val="00FB38F2"/>
    <w:rsid w:val="00FE10FA"/>
    <w:rsid w:val="00FE22AD"/>
    <w:rsid w:val="00FF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CD96E"/>
  <w15:docId w15:val="{FAF92E57-6421-4CF7-8F84-F6F11C511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AB0"/>
    <w:pPr>
      <w:spacing w:after="200" w:line="276" w:lineRule="auto"/>
      <w:ind w:firstLine="432"/>
      <w:jc w:val="both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DE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33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DE6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3CC6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333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nhideWhenUsed/>
    <w:rsid w:val="00E010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0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010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063"/>
    <w:rPr>
      <w:sz w:val="22"/>
      <w:szCs w:val="22"/>
    </w:rPr>
  </w:style>
  <w:style w:type="paragraph" w:customStyle="1" w:styleId="between">
    <w:name w:val="between"/>
    <w:basedOn w:val="Normal"/>
    <w:rsid w:val="008C0DE6"/>
    <w:pPr>
      <w:tabs>
        <w:tab w:val="left" w:pos="440"/>
      </w:tabs>
      <w:spacing w:after="0" w:line="180" w:lineRule="exact"/>
    </w:pPr>
    <w:rPr>
      <w:rFonts w:eastAsia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C0DE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0D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3CC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Hyperlink">
    <w:name w:val="Hyperlink"/>
    <w:basedOn w:val="DefaultParagraphFont"/>
    <w:rsid w:val="00473CC6"/>
    <w:rPr>
      <w:color w:val="0000FF"/>
      <w:u w:val="single"/>
    </w:rPr>
  </w:style>
  <w:style w:type="paragraph" w:customStyle="1" w:styleId="Default">
    <w:name w:val="Default"/>
    <w:rsid w:val="008C7A3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1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12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1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semiHidden/>
    <w:rsid w:val="00E22753"/>
    <w:pPr>
      <w:spacing w:after="0" w:line="240" w:lineRule="auto"/>
      <w:ind w:firstLine="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2753"/>
    <w:rPr>
      <w:rFonts w:ascii="Arial" w:eastAsia="Times New Roman" w:hAnsi="Arial"/>
      <w:sz w:val="24"/>
    </w:rPr>
  </w:style>
  <w:style w:type="paragraph" w:styleId="Title">
    <w:name w:val="Title"/>
    <w:basedOn w:val="Normal"/>
    <w:link w:val="TitleChar"/>
    <w:qFormat/>
    <w:rsid w:val="00E22753"/>
    <w:pPr>
      <w:spacing w:after="0" w:line="240" w:lineRule="auto"/>
      <w:ind w:firstLine="0"/>
      <w:jc w:val="center"/>
    </w:pPr>
    <w:rPr>
      <w:rFonts w:ascii="Arial" w:eastAsia="Times New Roman" w:hAnsi="Arial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E22753"/>
    <w:rPr>
      <w:rFonts w:ascii="Arial" w:eastAsia="Times New Roman" w:hAnsi="Arial"/>
      <w:sz w:val="24"/>
    </w:rPr>
  </w:style>
  <w:style w:type="paragraph" w:styleId="ListParagraph">
    <w:name w:val="List Paragraph"/>
    <w:basedOn w:val="Normal"/>
    <w:uiPriority w:val="34"/>
    <w:qFormat/>
    <w:rsid w:val="00E22753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rsid w:val="00B61944"/>
    <w:pPr>
      <w:spacing w:after="0" w:line="240" w:lineRule="auto"/>
      <w:ind w:left="1440" w:hanging="144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61944"/>
    <w:rPr>
      <w:rFonts w:ascii="Arial" w:eastAsia="Times New Roman" w:hAnsi="Arial"/>
      <w:sz w:val="24"/>
    </w:rPr>
  </w:style>
  <w:style w:type="paragraph" w:styleId="BodyTextIndent2">
    <w:name w:val="Body Text Indent 2"/>
    <w:basedOn w:val="Normal"/>
    <w:link w:val="BodyTextIndent2Char"/>
    <w:rsid w:val="00B61944"/>
    <w:pPr>
      <w:tabs>
        <w:tab w:val="left" w:pos="-720"/>
        <w:tab w:val="left" w:pos="0"/>
        <w:tab w:val="left" w:pos="720"/>
      </w:tabs>
      <w:suppressAutoHyphens/>
      <w:spacing w:after="0" w:line="360" w:lineRule="auto"/>
      <w:ind w:left="1440" w:firstLine="0"/>
      <w:jc w:val="left"/>
    </w:pPr>
    <w:rPr>
      <w:rFonts w:ascii="Arial" w:eastAsia="Times New Roman" w:hAnsi="Arial"/>
      <w:color w:val="FF0000"/>
      <w:spacing w:val="-3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61944"/>
    <w:rPr>
      <w:rFonts w:ascii="Arial" w:eastAsia="Times New Roman" w:hAnsi="Arial"/>
      <w:color w:val="FF0000"/>
      <w:spacing w:val="-3"/>
      <w:sz w:val="24"/>
    </w:rPr>
  </w:style>
  <w:style w:type="paragraph" w:styleId="BodyText2">
    <w:name w:val="Body Text 2"/>
    <w:basedOn w:val="Normal"/>
    <w:link w:val="BodyText2Char"/>
    <w:semiHidden/>
    <w:rsid w:val="00230117"/>
    <w:pPr>
      <w:spacing w:after="0" w:line="240" w:lineRule="auto"/>
      <w:ind w:left="1440" w:firstLine="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230117"/>
    <w:rPr>
      <w:rFonts w:ascii="Arial" w:eastAsia="Times New Roman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15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1504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A4A54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color w:val="000000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340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340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340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3409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rsid w:val="00FB284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267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C6B9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F23CAD"/>
    <w:rPr>
      <w:rFonts w:asciiTheme="minorHAnsi" w:eastAsiaTheme="minorHAnsi" w:hAnsiTheme="minorHAnsi" w:cstheme="minorBid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1C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1C0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5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620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31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39696">
          <w:marLeft w:val="142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4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7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Kyle Rex</cp:lastModifiedBy>
  <cp:revision>33</cp:revision>
  <cp:lastPrinted>2018-10-11T02:59:00Z</cp:lastPrinted>
  <dcterms:created xsi:type="dcterms:W3CDTF">2022-10-17T16:40:00Z</dcterms:created>
  <dcterms:modified xsi:type="dcterms:W3CDTF">2022-11-09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